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Der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-based relational database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an be embedded in Java programs and used for online transaction processing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provides a small footprint, supports both embedded and client/server modes, and is easy to install and us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Derby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’s Getting Started With Apache Derby</w:t>
        </w:r>
      </w:hyperlink>
      <w:r>
        <w:t xml:space="preserve">: This tutorial covers installation, configuration, and connecting to Derby programmatically using plain JDBC and Spring Boot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utorialsPoint’s Apache Derby Tutorial</w:t>
        </w:r>
      </w:hyperlink>
      <w:r>
        <w:t xml:space="preserve">: A comprehensive guide with SQL queries and JDBC exampl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he Apache Software Foundation’s Derby Tutorial</w:t>
        </w:r>
      </w:hyperlink>
      <w:r>
        <w:t xml:space="preserve">: Covers deployment modes, installation, configuration, and librarie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pache Derby Documentation</w:t>
        </w:r>
      </w:hyperlink>
      <w:r>
        <w:t xml:space="preserve">: The official documentation with detailed information on features, tools, and usage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net D’s Beautiful Places to Visit in Spain</w:t>
      </w:r>
      <w:r>
        <w:t xml:space="preserve">: Not directly related to Apache Derby, but it’s a great place to explore! 😄</w:t>
      </w:r>
    </w:p>
    <w:p>
      <w:pPr>
        <w:pStyle w:val="FirstParagraph"/>
      </w:pPr>
      <w:r>
        <w:t xml:space="preserve">Feel free to dive into these resources and learn more about Apache Derb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b.apache.org/derby/" TargetMode="External" /><Relationship Type="http://schemas.openxmlformats.org/officeDocument/2006/relationships/hyperlink" Id="rId23" Target="https://db.apache.org/derby/papers/DerbyTut/index.html" TargetMode="External" /><Relationship Type="http://schemas.openxmlformats.org/officeDocument/2006/relationships/hyperlink" Id="rId21" Target="https://en.wikipedia.org/wiki/Apache_Derby" TargetMode="External" /><Relationship Type="http://schemas.openxmlformats.org/officeDocument/2006/relationships/hyperlink" Id="rId20" Target="https://www.baeldung.com/java-apache-derby" TargetMode="External" /><Relationship Type="http://schemas.openxmlformats.org/officeDocument/2006/relationships/hyperlink" Id="rId22" Target="https://www.tutorialspoint.com/apache_derby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b.apache.org/derby/" TargetMode="External" /><Relationship Type="http://schemas.openxmlformats.org/officeDocument/2006/relationships/hyperlink" Id="rId23" Target="https://db.apache.org/derby/papers/DerbyTut/index.html" TargetMode="External" /><Relationship Type="http://schemas.openxmlformats.org/officeDocument/2006/relationships/hyperlink" Id="rId21" Target="https://en.wikipedia.org/wiki/Apache_Derby" TargetMode="External" /><Relationship Type="http://schemas.openxmlformats.org/officeDocument/2006/relationships/hyperlink" Id="rId20" Target="https://www.baeldung.com/java-apache-derby" TargetMode="External" /><Relationship Type="http://schemas.openxmlformats.org/officeDocument/2006/relationships/hyperlink" Id="rId22" Target="https://www.tutorialspoint.com/apache_derby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2Z</dcterms:created>
  <dcterms:modified xsi:type="dcterms:W3CDTF">2024-03-23T04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